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591250" cy="1742172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298855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21242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585440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04528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870383" cy="2165684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724266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481297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52589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006533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58262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13187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8239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40791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80356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аршинов Игорь НБИ-01-21</dc:creator>
  <dc:language>ru-RU</dc:language>
  <cp:keywords/>
  <dcterms:created xsi:type="dcterms:W3CDTF">2023-02-27T08:01:01Z</dcterms:created>
  <dcterms:modified xsi:type="dcterms:W3CDTF">2023-02-27T0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